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12A8" w:rsidRPr="001F2CEE" w:rsidRDefault="008312A8" w:rsidP="008312A8">
      <w:pPr>
        <w:spacing w:after="0" w:line="240" w:lineRule="auto"/>
        <w:jc w:val="center"/>
        <w:rPr>
          <w:rFonts w:ascii="Palatino Linotype" w:eastAsia="Times New Roman" w:hAnsi="Palatino Linotype" w:cs="Arial"/>
          <w:sz w:val="60"/>
          <w:szCs w:val="60"/>
        </w:rPr>
      </w:pPr>
      <w:bookmarkStart w:id="0" w:name="_GoBack"/>
      <w:bookmarkEnd w:id="0"/>
      <w:r w:rsidRPr="001F2CEE">
        <w:rPr>
          <w:rFonts w:ascii="Palatino Linotype" w:eastAsia="Times New Roman" w:hAnsi="Palatino Linotype" w:cs="Arial"/>
          <w:sz w:val="60"/>
          <w:szCs w:val="60"/>
        </w:rPr>
        <w:t>Majors at UF by Interest Area</w:t>
      </w:r>
    </w:p>
    <w:p w:rsidR="008312A8" w:rsidRPr="001F2CEE" w:rsidRDefault="003C5F25" w:rsidP="008312A8">
      <w:pPr>
        <w:spacing w:after="0" w:line="240" w:lineRule="auto"/>
        <w:rPr>
          <w:rFonts w:ascii="Palatino Linotype" w:eastAsia="Times New Roman" w:hAnsi="Palatino Linotype" w:cs="Arial"/>
          <w:sz w:val="23"/>
          <w:szCs w:val="23"/>
        </w:rPr>
      </w:pP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4743450</wp:posOffset>
                </wp:positionH>
                <wp:positionV relativeFrom="paragraph">
                  <wp:posOffset>3964940</wp:posOffset>
                </wp:positionV>
                <wp:extent cx="2377440" cy="4095750"/>
                <wp:effectExtent l="0" t="0" r="2286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409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7803" w:rsidRPr="00117538" w:rsidRDefault="00AB7803" w:rsidP="0080662E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17538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BUSINESS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ccounting</w:t>
                            </w:r>
                            <w:r w:rsidR="006148CD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BA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dvertising (JM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gricultural Operations </w:t>
                            </w:r>
                            <w:proofErr w:type="spellStart"/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</w:t>
                            </w:r>
                            <w:r w:rsidR="0080662E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m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</w:t>
                            </w:r>
                            <w:proofErr w:type="spellEnd"/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Business Administration (BA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omputer Science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, LS) </w:t>
                            </w:r>
                          </w:p>
                          <w:p w:rsidR="00124A0A" w:rsidRPr="00A40BF5" w:rsidRDefault="00124A0A" w:rsidP="00124A0A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onstruction Management (DCP)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conom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ami</w:t>
                            </w:r>
                            <w:r w:rsidR="003C5F25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y, Youth and Comm. Sci.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Finance (BA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ood and Resource Economics</w:t>
                            </w:r>
                            <w:r w:rsidR="003C5F25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945D80" w:rsidRPr="00A40BF5" w:rsidRDefault="00945D80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eograph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eomatics (AG)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ndustrial and Systems Engineering (EG) 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nformation Systems (BA) 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DS – </w:t>
                            </w:r>
                            <w:r w:rsid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Environmental </w:t>
                            </w:r>
                            <w:proofErr w:type="spellStart"/>
                            <w:r w:rsid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gmt</w:t>
                            </w:r>
                            <w:proofErr w:type="spellEnd"/>
                            <w:r w:rsid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in Ag.</w:t>
                            </w: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Journalism (JM) 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anagement (BA) 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arketing (BA) 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sychology (LS) 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ublic Relations (JM) 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Sport Management (HH) </w:t>
                            </w:r>
                          </w:p>
                          <w:p w:rsidR="00AB7803" w:rsidRPr="0080662E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elecommunication (JM)</w:t>
                            </w:r>
                          </w:p>
                          <w:p w:rsidR="00AB7803" w:rsidRPr="00117538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ourism</w:t>
                            </w:r>
                            <w:r w:rsidR="001D28D2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, Events and Rec.</w:t>
                            </w: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gm</w:t>
                            </w:r>
                            <w:r w:rsidR="00124A0A"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</w:t>
                            </w:r>
                            <w:proofErr w:type="spellEnd"/>
                            <w:r w:rsidR="00124A0A" w:rsidRPr="00117538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17538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>(HH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3.5pt;margin-top:312.2pt;width:187.2pt;height:322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">
                <v:textbox>
                  <w:txbxContent>
                    <w:p w:rsidR="00AB7803" w:rsidRPr="00117538" w:rsidRDefault="00AB7803" w:rsidP="0080662E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117538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BUSINESS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ccounting</w:t>
                      </w:r>
                      <w:r w:rsidR="006148CD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BA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dvertising (JM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gricultural Operations </w:t>
                      </w:r>
                      <w:proofErr w:type="spellStart"/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</w:t>
                      </w:r>
                      <w:r w:rsidR="0080662E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m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</w:t>
                      </w:r>
                      <w:proofErr w:type="spellEnd"/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Business Administration (BA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omputer Science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, LS) </w:t>
                      </w:r>
                    </w:p>
                    <w:p w:rsidR="00124A0A" w:rsidRPr="00A40BF5" w:rsidRDefault="00124A0A" w:rsidP="00124A0A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onstruction Management (DCP)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conom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ami</w:t>
                      </w:r>
                      <w:r w:rsidR="003C5F25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y, Youth and Comm. Sci.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Finance (BA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ood and Resource Economics</w:t>
                      </w:r>
                      <w:r w:rsidR="003C5F25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945D80" w:rsidRPr="00A40BF5" w:rsidRDefault="00945D80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eograph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eomatics (AG)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ndustrial and Systems Engineering (EG) 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nformation Systems (BA) 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DS – </w:t>
                      </w:r>
                      <w:r w:rsid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Environmental </w:t>
                      </w:r>
                      <w:proofErr w:type="spellStart"/>
                      <w:r w:rsid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gmt</w:t>
                      </w:r>
                      <w:proofErr w:type="spellEnd"/>
                      <w:r w:rsid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in Ag.</w:t>
                      </w: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Journalism (JM) 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anagement (BA) 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arketing (BA) 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sychology (LS) 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ublic Relations (JM) 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Sport Management (HH) </w:t>
                      </w:r>
                    </w:p>
                    <w:p w:rsidR="00AB7803" w:rsidRPr="0080662E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elecommunication (JM)</w:t>
                      </w:r>
                    </w:p>
                    <w:p w:rsidR="00AB7803" w:rsidRPr="00117538" w:rsidRDefault="00AB7803" w:rsidP="00AB7803">
                      <w:pPr>
                        <w:spacing w:after="0" w:line="24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ourism</w:t>
                      </w:r>
                      <w:r w:rsidR="001D28D2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, Events and Rec.</w:t>
                      </w: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 w:rsid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gm</w:t>
                      </w:r>
                      <w:r w:rsidR="00124A0A"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</w:t>
                      </w:r>
                      <w:proofErr w:type="spellEnd"/>
                      <w:r w:rsidR="00124A0A" w:rsidRPr="00117538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 xml:space="preserve"> </w:t>
                      </w:r>
                      <w:r w:rsidRPr="00117538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>(HH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>
                <wp:simplePos x="0" y="0"/>
                <wp:positionH relativeFrom="column">
                  <wp:posOffset>4743450</wp:posOffset>
                </wp:positionH>
                <wp:positionV relativeFrom="paragraph">
                  <wp:posOffset>1917065</wp:posOffset>
                </wp:positionV>
                <wp:extent cx="2377440" cy="1885950"/>
                <wp:effectExtent l="0" t="0" r="2286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1885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51FB" w:rsidRPr="00117538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17538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MATHEMATICAL SCIENCES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ccounting (BA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stronomy and Astrophys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Economics (BA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Finance (BA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ood and Resource Economics</w:t>
                            </w:r>
                            <w:r w:rsidR="003C5F25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eograph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Geomatics (AG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athemat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ys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540664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tatistics</w:t>
                            </w:r>
                            <w:r w:rsidR="003C5F25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, LS)</w:t>
                            </w: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:rsidR="00F851FB" w:rsidRDefault="00F851F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73.5pt;margin-top:150.95pt;width:187.2pt;height:148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">
                <v:textbox>
                  <w:txbxContent>
                    <w:p w:rsidR="00F851FB" w:rsidRPr="00117538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117538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MATHEMATICAL SCIENCES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ccounting (BA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stronomy and Astrophys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Economics (BA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Finance (BA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ood and Resource Economics</w:t>
                      </w:r>
                      <w:r w:rsidR="003C5F25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eograph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Geomatics (AG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athemat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ys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540664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tatistics</w:t>
                      </w:r>
                      <w:r w:rsidR="003C5F25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, LS)</w:t>
                      </w: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</w:p>
                    <w:p w:rsidR="00F851FB" w:rsidRDefault="00F851F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>
                <wp:simplePos x="0" y="0"/>
                <wp:positionH relativeFrom="column">
                  <wp:posOffset>2199640</wp:posOffset>
                </wp:positionH>
                <wp:positionV relativeFrom="paragraph">
                  <wp:posOffset>7327265</wp:posOffset>
                </wp:positionV>
                <wp:extent cx="2466975" cy="1504950"/>
                <wp:effectExtent l="0" t="0" r="28575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00A7E" w:rsidRPr="00D0197A" w:rsidRDefault="00B00A7E" w:rsidP="00D0197A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D0197A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WILDLIFE and ANIMAL BEHAVIOR</w:t>
                            </w:r>
                          </w:p>
                          <w:p w:rsidR="00B00A7E" w:rsidRPr="00D0197A" w:rsidRDefault="00B00A7E" w:rsidP="00B00A7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</w:pPr>
                            <w:r w:rsidRPr="00D0197A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 xml:space="preserve">Animal Sciences (AG) </w:t>
                            </w:r>
                          </w:p>
                          <w:p w:rsidR="00B00A7E" w:rsidRPr="00D0197A" w:rsidRDefault="00B00A7E" w:rsidP="00B00A7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</w:pPr>
                            <w:r w:rsidRPr="00D0197A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>Entomology and Nematology</w:t>
                            </w:r>
                            <w:r w:rsidR="003C5F2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D0197A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 xml:space="preserve"> (AG) </w:t>
                            </w:r>
                          </w:p>
                          <w:p w:rsidR="00B00A7E" w:rsidRPr="00D0197A" w:rsidRDefault="00B00A7E" w:rsidP="00B00A7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</w:pPr>
                            <w:r w:rsidRPr="00D0197A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>Marine Science (AG, LS)</w:t>
                            </w:r>
                          </w:p>
                          <w:p w:rsidR="00B00A7E" w:rsidRPr="00D0197A" w:rsidRDefault="00B00A7E" w:rsidP="00B00A7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</w:pPr>
                            <w:r w:rsidRPr="00D0197A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 xml:space="preserve">Psychology (LS) </w:t>
                            </w:r>
                          </w:p>
                          <w:p w:rsidR="00B00A7E" w:rsidRPr="00D0197A" w:rsidRDefault="00ED715B" w:rsidP="00B00A7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>Wildlife Ecology &amp;</w:t>
                            </w:r>
                            <w:r w:rsidR="00B00A7E" w:rsidRPr="00D0197A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 xml:space="preserve"> Conservation</w:t>
                            </w:r>
                            <w:r w:rsidR="003C5F2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="00B00A7E" w:rsidRPr="00D0197A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 xml:space="preserve"> (AG) </w:t>
                            </w:r>
                          </w:p>
                          <w:p w:rsidR="00B00A7E" w:rsidRPr="00D0197A" w:rsidRDefault="00B00A7E" w:rsidP="00B00A7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</w:pPr>
                            <w:r w:rsidRPr="00D0197A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>Zoology</w:t>
                            </w:r>
                            <w:r w:rsidR="00755B00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D0197A"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  <w:t xml:space="preserve"> (LS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173.2pt;margin-top:576.95pt;width:194.25pt;height:118.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">
                <v:textbox>
                  <w:txbxContent>
                    <w:p w:rsidR="00B00A7E" w:rsidRPr="00D0197A" w:rsidRDefault="00B00A7E" w:rsidP="00D0197A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D0197A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WILDLIFE and ANIMAL BEHAVIOR</w:t>
                      </w:r>
                    </w:p>
                    <w:p w:rsidR="00B00A7E" w:rsidRPr="00D0197A" w:rsidRDefault="00B00A7E" w:rsidP="00B00A7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</w:pPr>
                      <w:r w:rsidRPr="00D0197A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 xml:space="preserve">Animal Sciences (AG) </w:t>
                      </w:r>
                    </w:p>
                    <w:p w:rsidR="00B00A7E" w:rsidRPr="00D0197A" w:rsidRDefault="00B00A7E" w:rsidP="00B00A7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</w:pPr>
                      <w:r w:rsidRPr="00D0197A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>Entomology and Nematology</w:t>
                      </w:r>
                      <w:r w:rsidR="003C5F2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D0197A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 xml:space="preserve"> (AG) </w:t>
                      </w:r>
                    </w:p>
                    <w:p w:rsidR="00B00A7E" w:rsidRPr="00D0197A" w:rsidRDefault="00B00A7E" w:rsidP="00B00A7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</w:pPr>
                      <w:bookmarkStart w:id="1" w:name="_GoBack"/>
                      <w:bookmarkEnd w:id="1"/>
                      <w:r w:rsidRPr="00D0197A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>Marine Science (AG, LS)</w:t>
                      </w:r>
                    </w:p>
                    <w:p w:rsidR="00B00A7E" w:rsidRPr="00D0197A" w:rsidRDefault="00B00A7E" w:rsidP="00B00A7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</w:pPr>
                      <w:r w:rsidRPr="00D0197A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 xml:space="preserve">Psychology (LS) </w:t>
                      </w:r>
                    </w:p>
                    <w:p w:rsidR="00B00A7E" w:rsidRPr="00D0197A" w:rsidRDefault="00ED715B" w:rsidP="00B00A7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</w:pPr>
                      <w:r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>Wildlife Ecology &amp;</w:t>
                      </w:r>
                      <w:r w:rsidR="00B00A7E" w:rsidRPr="00D0197A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 xml:space="preserve"> Conservation</w:t>
                      </w:r>
                      <w:r w:rsidR="003C5F2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="00B00A7E" w:rsidRPr="00D0197A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 xml:space="preserve"> (AG) </w:t>
                      </w:r>
                    </w:p>
                    <w:p w:rsidR="00B00A7E" w:rsidRPr="00D0197A" w:rsidRDefault="00B00A7E" w:rsidP="00B00A7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</w:pPr>
                      <w:r w:rsidRPr="00D0197A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>Zoology</w:t>
                      </w:r>
                      <w:r w:rsidR="00755B00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D0197A"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  <w:t xml:space="preserve"> (LS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>
                <wp:simplePos x="0" y="0"/>
                <wp:positionH relativeFrom="column">
                  <wp:posOffset>2199640</wp:posOffset>
                </wp:positionH>
                <wp:positionV relativeFrom="paragraph">
                  <wp:posOffset>5250815</wp:posOffset>
                </wp:positionV>
                <wp:extent cx="2466975" cy="1943100"/>
                <wp:effectExtent l="0" t="0" r="2857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C5B50" w:rsidRPr="0080662E" w:rsidRDefault="009C5B50" w:rsidP="0080662E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HEALTH CARE</w:t>
                            </w:r>
                          </w:p>
                          <w:p w:rsidR="009C5B50" w:rsidRPr="0080662E" w:rsidRDefault="009C5B50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pplied Physiology and Kinesiology (HHP) </w:t>
                            </w:r>
                          </w:p>
                          <w:p w:rsidR="009C5B50" w:rsidRPr="00A40BF5" w:rsidRDefault="0080662E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omm. Sciences</w:t>
                            </w:r>
                            <w:r w:rsidR="009C5B5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and Disorders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="009C5B5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PHHP) </w:t>
                            </w:r>
                          </w:p>
                          <w:p w:rsidR="009C5B50" w:rsidRPr="00A40BF5" w:rsidRDefault="009C5B50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ealth Education and Behavior (HH</w:t>
                            </w:r>
                            <w:r w:rsidR="00945D8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9C5B50" w:rsidRPr="00A40BF5" w:rsidRDefault="009C5B50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ealth Science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</w:t>
                            </w:r>
                            <w:r w:rsidR="00945D8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HP) </w:t>
                            </w:r>
                          </w:p>
                          <w:p w:rsidR="009C5B50" w:rsidRPr="00A40BF5" w:rsidRDefault="009C5B50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icrobiology and Cell Science</w:t>
                            </w:r>
                            <w:r w:rsidR="00945D8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, LS) </w:t>
                            </w:r>
                          </w:p>
                          <w:p w:rsidR="009C5B50" w:rsidRPr="00A40BF5" w:rsidRDefault="009C5B50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Nursing (NR) </w:t>
                            </w:r>
                          </w:p>
                          <w:p w:rsidR="00945D80" w:rsidRPr="00A40BF5" w:rsidRDefault="00945D80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Nutritional Sciences</w:t>
                            </w:r>
                            <w:r w:rsidR="003C5F25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</w:t>
                            </w:r>
                          </w:p>
                          <w:p w:rsidR="009C5B50" w:rsidRPr="00A40BF5" w:rsidRDefault="009C5B50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ublic Health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</w:t>
                            </w:r>
                            <w:r w:rsidR="00945D8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P)</w:t>
                            </w:r>
                          </w:p>
                          <w:p w:rsidR="009C5B50" w:rsidRPr="0080662E" w:rsidRDefault="009C5B50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armacy (PH)</w:t>
                            </w:r>
                          </w:p>
                          <w:p w:rsidR="009C5B50" w:rsidRDefault="009C5B5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173.2pt;margin-top:413.45pt;width:194.25pt;height:153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">
                <v:textbox>
                  <w:txbxContent>
                    <w:p w:rsidR="009C5B50" w:rsidRPr="0080662E" w:rsidRDefault="009C5B50" w:rsidP="0080662E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HEALTH CARE</w:t>
                      </w:r>
                    </w:p>
                    <w:p w:rsidR="009C5B50" w:rsidRPr="0080662E" w:rsidRDefault="009C5B50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pplied Physiology and Kinesiology (HHP) </w:t>
                      </w:r>
                    </w:p>
                    <w:p w:rsidR="009C5B50" w:rsidRPr="00A40BF5" w:rsidRDefault="0080662E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omm. Sciences</w:t>
                      </w:r>
                      <w:r w:rsidR="009C5B5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and Disorders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="009C5B5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PHHP) </w:t>
                      </w:r>
                    </w:p>
                    <w:p w:rsidR="009C5B50" w:rsidRPr="00A40BF5" w:rsidRDefault="009C5B50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ealth Education and Behavior (HH</w:t>
                      </w:r>
                      <w:r w:rsidR="00945D8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9C5B50" w:rsidRPr="00A40BF5" w:rsidRDefault="009C5B50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ealth Science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</w:t>
                      </w:r>
                      <w:r w:rsidR="00945D8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HP) </w:t>
                      </w:r>
                    </w:p>
                    <w:p w:rsidR="009C5B50" w:rsidRPr="00A40BF5" w:rsidRDefault="009C5B50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icrobiology and Cell Science</w:t>
                      </w:r>
                      <w:r w:rsidR="00945D8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, LS) </w:t>
                      </w:r>
                    </w:p>
                    <w:p w:rsidR="009C5B50" w:rsidRPr="00A40BF5" w:rsidRDefault="009C5B50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Nursing (NR) </w:t>
                      </w:r>
                    </w:p>
                    <w:p w:rsidR="00945D80" w:rsidRPr="00A40BF5" w:rsidRDefault="00945D80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Nutritional Sciences</w:t>
                      </w:r>
                      <w:r w:rsidR="003C5F25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</w:t>
                      </w:r>
                    </w:p>
                    <w:p w:rsidR="009C5B50" w:rsidRPr="00A40BF5" w:rsidRDefault="009C5B50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ublic Health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</w:t>
                      </w:r>
                      <w:r w:rsidR="00945D8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P)</w:t>
                      </w:r>
                    </w:p>
                    <w:p w:rsidR="009C5B50" w:rsidRPr="0080662E" w:rsidRDefault="009C5B50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armacy (PH)</w:t>
                      </w:r>
                    </w:p>
                    <w:p w:rsidR="009C5B50" w:rsidRDefault="009C5B50"/>
                  </w:txbxContent>
                </v:textbox>
                <w10:wrap type="square"/>
              </v:shape>
            </w:pict>
          </mc:Fallback>
        </mc:AlternateContent>
      </w:r>
      <w:r w:rsidRPr="002D1A5B">
        <w:rPr>
          <w:rFonts w:ascii="Arial" w:eastAsia="Times New Roman" w:hAnsi="Arial" w:cs="Arial"/>
          <w:noProof/>
          <w:sz w:val="23"/>
          <w:szCs w:val="23"/>
          <w:lang w:eastAsia="zh-TW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posOffset>2199640</wp:posOffset>
                </wp:positionH>
                <wp:positionV relativeFrom="paragraph">
                  <wp:posOffset>1917065</wp:posOffset>
                </wp:positionV>
                <wp:extent cx="2466975" cy="1404620"/>
                <wp:effectExtent l="0" t="0" r="28575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D1A5B" w:rsidRPr="00117538" w:rsidRDefault="002D1A5B" w:rsidP="0011753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</w:pPr>
                            <w:r w:rsidRPr="00117538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COMPUTERS, TECHNOLOGY and INFORMATION SYSTEMS</w:t>
                            </w:r>
                          </w:p>
                          <w:p w:rsidR="002D1A5B" w:rsidRPr="00540664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rchitecture (DCP) </w:t>
                            </w:r>
                          </w:p>
                          <w:p w:rsidR="002D1A5B" w:rsidRPr="00540664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rt (FA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omputer Engineering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omputer Science</w:t>
                            </w:r>
                            <w:r w:rsidR="00B0576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, LS) </w:t>
                            </w:r>
                          </w:p>
                          <w:p w:rsidR="00D808DE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Digital Arts and Sciences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, FA)</w:t>
                            </w:r>
                          </w:p>
                          <w:p w:rsidR="002D1A5B" w:rsidRPr="00A40BF5" w:rsidRDefault="00D808DE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ducation Sciences (ED)</w:t>
                            </w:r>
                            <w:r w:rsidR="002D1A5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lectrical Engineering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eography</w:t>
                            </w:r>
                            <w:r w:rsidR="00B0576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eology</w:t>
                            </w:r>
                            <w:r w:rsidR="00B0576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Geomatics (AG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Graphic Design (FA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ndustrial and Systems Engineering (EG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nformation Systems (BA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nterior Design (DCP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andscape Architecture</w:t>
                            </w:r>
                            <w:r w:rsidR="006148CD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DCP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Natural Resource Conservation (AG) </w:t>
                            </w:r>
                          </w:p>
                          <w:p w:rsidR="002D1A5B" w:rsidRPr="00540664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ustain</w:t>
                            </w:r>
                            <w:r w:rsidR="0080662E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bility and the Built </w:t>
                            </w:r>
                            <w:proofErr w:type="spellStart"/>
                            <w:r w:rsidR="0080662E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nvr</w:t>
                            </w:r>
                            <w:proofErr w:type="spellEnd"/>
                            <w:r w:rsidR="0080662E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.</w:t>
                            </w:r>
                            <w:r w:rsidR="006148CD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*</w:t>
                            </w:r>
                            <w:r w:rsidR="00D0197A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(DC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margin-left:173.2pt;margin-top:150.95pt;width:194.2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">
                <v:textbox style="mso-fit-shape-to-text:t">
                  <w:txbxContent>
                    <w:p w:rsidR="002D1A5B" w:rsidRPr="00117538" w:rsidRDefault="002D1A5B" w:rsidP="00117538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</w:pPr>
                      <w:r w:rsidRPr="00117538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COMPUTERS, TECHNOLOGY and INFORMATION SYSTEMS</w:t>
                      </w:r>
                    </w:p>
                    <w:p w:rsidR="002D1A5B" w:rsidRPr="00540664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rchitecture (DCP) </w:t>
                      </w:r>
                    </w:p>
                    <w:p w:rsidR="002D1A5B" w:rsidRPr="00540664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rt (FA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omputer Engineering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omputer Science</w:t>
                      </w:r>
                      <w:r w:rsidR="00B0576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, LS) </w:t>
                      </w:r>
                    </w:p>
                    <w:p w:rsidR="00D808DE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Digital Arts and Sciences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, FA)</w:t>
                      </w:r>
                    </w:p>
                    <w:p w:rsidR="002D1A5B" w:rsidRPr="00A40BF5" w:rsidRDefault="00D808DE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ducation Sciences (ED)</w:t>
                      </w:r>
                      <w:r w:rsidR="002D1A5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lectrical Engineering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eography</w:t>
                      </w:r>
                      <w:r w:rsidR="00B0576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eology</w:t>
                      </w:r>
                      <w:r w:rsidR="00B0576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Geomatics (AG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Graphic Design (FA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ndustrial and Systems Engineering (EG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nformation Systems (BA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nterior Design (DCP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andscape Architecture</w:t>
                      </w:r>
                      <w:r w:rsidR="006148CD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DCP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Natural Resource Conservation (AG) </w:t>
                      </w:r>
                    </w:p>
                    <w:p w:rsidR="002D1A5B" w:rsidRPr="00540664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ustain</w:t>
                      </w:r>
                      <w:r w:rsidR="0080662E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bility and the Built </w:t>
                      </w:r>
                      <w:proofErr w:type="spellStart"/>
                      <w:r w:rsidR="0080662E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nvr</w:t>
                      </w:r>
                      <w:proofErr w:type="spellEnd"/>
                      <w:r w:rsidR="0080662E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.</w:t>
                      </w:r>
                      <w:r w:rsidR="006148CD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*</w:t>
                      </w:r>
                      <w:r w:rsidR="00D0197A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(DC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>
                <wp:simplePos x="0" y="0"/>
                <wp:positionH relativeFrom="column">
                  <wp:posOffset>-286385</wp:posOffset>
                </wp:positionH>
                <wp:positionV relativeFrom="paragraph">
                  <wp:posOffset>7051040</wp:posOffset>
                </wp:positionV>
                <wp:extent cx="2425065" cy="1790700"/>
                <wp:effectExtent l="0" t="0" r="13335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065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58C2" w:rsidRPr="00117538" w:rsidRDefault="004258C2" w:rsidP="0011753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17538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PHYSICAL SCIENCES</w:t>
                            </w:r>
                          </w:p>
                          <w:p w:rsidR="009C5B50" w:rsidRPr="00540664" w:rsidRDefault="009C5B50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erospace Engineering</w:t>
                            </w:r>
                            <w:r w:rsidR="001D28D2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)</w:t>
                            </w:r>
                          </w:p>
                          <w:p w:rsidR="009C5B50" w:rsidRPr="00540664" w:rsidRDefault="009C5B50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stronomy and Astrophysics</w:t>
                            </w:r>
                            <w:r w:rsidR="00B0576C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4258C2" w:rsidRPr="00A40BF5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Chemical Engineering (EG) </w:t>
                            </w:r>
                          </w:p>
                          <w:p w:rsidR="004258C2" w:rsidRPr="00A40BF5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hemistry</w:t>
                            </w:r>
                            <w:r w:rsidR="00B0576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4258C2" w:rsidRPr="00A40BF5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eography</w:t>
                            </w:r>
                            <w:r w:rsidR="00B0576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4258C2" w:rsidRPr="00A40BF5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eology</w:t>
                            </w:r>
                            <w:r w:rsidR="00B0576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4258C2" w:rsidRPr="00540664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echanical Engineering</w:t>
                            </w: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) </w:t>
                            </w:r>
                          </w:p>
                          <w:p w:rsidR="004258C2" w:rsidRPr="00540664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Nuclear Engineering (EG) </w:t>
                            </w:r>
                          </w:p>
                          <w:p w:rsidR="004258C2" w:rsidRPr="00540664" w:rsidRDefault="004258C2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ysics</w:t>
                            </w:r>
                            <w:r w:rsidR="00B0576C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-22.55pt;margin-top:555.2pt;width:190.95pt;height:141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">
                <v:textbox>
                  <w:txbxContent>
                    <w:p w:rsidR="004258C2" w:rsidRPr="00117538" w:rsidRDefault="004258C2" w:rsidP="00117538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117538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PHYSICAL SCIENCES</w:t>
                      </w:r>
                    </w:p>
                    <w:p w:rsidR="009C5B50" w:rsidRPr="00540664" w:rsidRDefault="009C5B50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erospace Engineering</w:t>
                      </w:r>
                      <w:r w:rsidR="001D28D2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)</w:t>
                      </w:r>
                    </w:p>
                    <w:p w:rsidR="009C5B50" w:rsidRPr="00540664" w:rsidRDefault="009C5B50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stronomy and Astrophysics</w:t>
                      </w:r>
                      <w:r w:rsidR="00B0576C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4258C2" w:rsidRPr="00A40BF5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Chemical Engineering (EG) </w:t>
                      </w:r>
                    </w:p>
                    <w:p w:rsidR="004258C2" w:rsidRPr="00A40BF5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hemistry</w:t>
                      </w:r>
                      <w:r w:rsidR="00B0576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4258C2" w:rsidRPr="00A40BF5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eography</w:t>
                      </w:r>
                      <w:r w:rsidR="00B0576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4258C2" w:rsidRPr="00A40BF5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eology</w:t>
                      </w:r>
                      <w:r w:rsidR="00B0576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4258C2" w:rsidRPr="00540664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echanical Engineering</w:t>
                      </w: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) </w:t>
                      </w:r>
                    </w:p>
                    <w:p w:rsidR="004258C2" w:rsidRPr="00540664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Nuclear Engineering (EG) </w:t>
                      </w:r>
                    </w:p>
                    <w:p w:rsidR="004258C2" w:rsidRPr="00540664" w:rsidRDefault="004258C2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ysics</w:t>
                      </w:r>
                      <w:r w:rsidR="00B0576C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553C7">
        <w:rPr>
          <w:rFonts w:ascii="Arial" w:eastAsia="Times New Roman" w:hAnsi="Arial" w:cs="Arial"/>
          <w:noProof/>
          <w:sz w:val="23"/>
          <w:szCs w:val="23"/>
          <w:lang w:eastAsia="zh-TW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-281940</wp:posOffset>
                </wp:positionH>
                <wp:positionV relativeFrom="paragraph">
                  <wp:posOffset>1907540</wp:posOffset>
                </wp:positionV>
                <wp:extent cx="2425065" cy="5000625"/>
                <wp:effectExtent l="0" t="0" r="1333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065" cy="500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53C7" w:rsidRPr="001F2CEE" w:rsidRDefault="003553C7" w:rsidP="0011753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F2CEE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BIOLOGICAL SCIENCES</w:t>
                            </w:r>
                            <w:r w:rsidR="004258C2" w:rsidRPr="001F2CEE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Pr="001F2CEE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258C2" w:rsidRPr="001F2CEE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ENVIRONMENTAL ISSUES</w:t>
                            </w:r>
                          </w:p>
                          <w:p w:rsidR="004258C2" w:rsidRPr="00540664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</w:t>
                            </w:r>
                            <w:r w:rsid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gricultural Operations </w:t>
                            </w:r>
                            <w:proofErr w:type="spellStart"/>
                            <w:r w:rsid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gm</w:t>
                            </w: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</w:t>
                            </w:r>
                            <w:proofErr w:type="spellEnd"/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3553C7" w:rsidRPr="00540664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nimal Sciences (AG) 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nthropology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Biological Engineering (EG) </w:t>
                            </w:r>
                          </w:p>
                          <w:p w:rsidR="009C5B50" w:rsidRPr="00A40BF5" w:rsidRDefault="009C5B50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Biomedical Engineering (EG)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Biology (AG, LS) 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Botany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, LS) </w:t>
                            </w:r>
                          </w:p>
                          <w:p w:rsidR="004258C2" w:rsidRPr="00A40BF5" w:rsidRDefault="004258C2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onstruction Management (DCP)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ntomology and Nematology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Environmental Engineering (EG) </w:t>
                            </w:r>
                          </w:p>
                          <w:p w:rsidR="001423A3" w:rsidRPr="00A40BF5" w:rsidRDefault="001D28D2" w:rsidP="001423A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nvironmental Science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</w:t>
                            </w:r>
                            <w:r w:rsidR="001423A3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1423A3" w:rsidRPr="00A40BF5" w:rsidRDefault="001423A3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ood and Resource Economics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ood Science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orest Resources and Conservation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orticultural Science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1423A3" w:rsidRPr="00A40BF5" w:rsidRDefault="001423A3" w:rsidP="001423A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DS - </w:t>
                            </w:r>
                            <w:r w:rsidR="00117538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Environmental </w:t>
                            </w:r>
                            <w:proofErr w:type="spellStart"/>
                            <w:r w:rsidR="00117538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gmt</w:t>
                            </w:r>
                            <w:proofErr w:type="spellEnd"/>
                            <w:r w:rsidR="00540664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in Ag.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1423A3" w:rsidRPr="00A40BF5" w:rsidRDefault="001423A3" w:rsidP="001423A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andscape Architecture</w:t>
                            </w:r>
                            <w:r w:rsidR="006148CD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DCP) </w:t>
                            </w:r>
                          </w:p>
                          <w:p w:rsidR="00C45E0D" w:rsidRPr="00A40BF5" w:rsidRDefault="00C45E0D" w:rsidP="00C45E0D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arine Science (AG, LS)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icrobiology and Cell Sciences (AG, LS) 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Natural Resource Conservation (AG) 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Nutritional Sciences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</w:t>
                            </w:r>
                          </w:p>
                          <w:p w:rsidR="003553C7" w:rsidRPr="00A40BF5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lant Science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1423A3" w:rsidRPr="00A40BF5" w:rsidRDefault="001423A3" w:rsidP="001423A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olitical Science (LS) </w:t>
                            </w:r>
                          </w:p>
                          <w:p w:rsidR="001423A3" w:rsidRPr="00A40BF5" w:rsidRDefault="001423A3" w:rsidP="001423A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oil and Water Science</w:t>
                            </w:r>
                            <w:r w:rsidR="0030557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1423A3" w:rsidRPr="00A40BF5" w:rsidRDefault="001423A3" w:rsidP="001423A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ustain</w:t>
                            </w:r>
                            <w:r w:rsidR="0080662E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bility and the Built Envr.</w:t>
                            </w:r>
                            <w:r w:rsidR="006148CD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DCP)</w:t>
                            </w:r>
                          </w:p>
                          <w:p w:rsidR="001423A3" w:rsidRPr="00A40BF5" w:rsidRDefault="001423A3" w:rsidP="001423A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ustainability Studies</w:t>
                            </w:r>
                            <w:r w:rsidR="00B0576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3553C7" w:rsidRPr="00540664" w:rsidRDefault="003553C7" w:rsidP="003553C7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Wildlife Ecology and Conservation</w:t>
                            </w:r>
                            <w:r w:rsidR="003C5F25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</w:t>
                            </w: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3553C7" w:rsidRPr="00540664" w:rsidRDefault="003553C7" w:rsidP="009C5B5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Zoology</w:t>
                            </w:r>
                            <w:r w:rsidR="003C5F2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540664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-22.2pt;margin-top:150.2pt;width:190.95pt;height:393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">
                <v:textbox>
                  <w:txbxContent>
                    <w:p w:rsidR="003553C7" w:rsidRPr="001F2CEE" w:rsidRDefault="003553C7" w:rsidP="00117538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1F2CEE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BIOLOGICAL SCIENCES</w:t>
                      </w:r>
                      <w:r w:rsidR="004258C2" w:rsidRPr="001F2CEE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 and</w:t>
                      </w:r>
                      <w:r w:rsidRPr="001F2CEE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4258C2" w:rsidRPr="001F2CEE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ENVIRONMENTAL ISSUES</w:t>
                      </w:r>
                    </w:p>
                    <w:p w:rsidR="004258C2" w:rsidRPr="00540664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</w:t>
                      </w:r>
                      <w:r w:rsid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gricultural Operations </w:t>
                      </w:r>
                      <w:proofErr w:type="spellStart"/>
                      <w:r w:rsid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gm</w:t>
                      </w: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</w:t>
                      </w:r>
                      <w:proofErr w:type="spellEnd"/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3553C7" w:rsidRPr="00540664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nimal Sciences (AG) 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nthropology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Biological Engineering (EG) </w:t>
                      </w:r>
                    </w:p>
                    <w:p w:rsidR="009C5B50" w:rsidRPr="00A40BF5" w:rsidRDefault="009C5B50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Biomedical Engineering (EG)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Biology (AG, LS) 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Botany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, LS) </w:t>
                      </w:r>
                    </w:p>
                    <w:p w:rsidR="004258C2" w:rsidRPr="00A40BF5" w:rsidRDefault="004258C2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onstruction Management (DCP)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ntomology and Nematology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Environmental Engineering (EG) </w:t>
                      </w:r>
                    </w:p>
                    <w:p w:rsidR="001423A3" w:rsidRPr="00A40BF5" w:rsidRDefault="001D28D2" w:rsidP="001423A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nvironmental Science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</w:t>
                      </w:r>
                      <w:r w:rsidR="001423A3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1423A3" w:rsidRPr="00A40BF5" w:rsidRDefault="001423A3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ood and Resource Economics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ood Science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orest Resources and Conservation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orticultural Science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1423A3" w:rsidRPr="00A40BF5" w:rsidRDefault="001423A3" w:rsidP="001423A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DS - </w:t>
                      </w:r>
                      <w:r w:rsidR="00117538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Environmental </w:t>
                      </w:r>
                      <w:proofErr w:type="spellStart"/>
                      <w:r w:rsidR="00117538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gmt</w:t>
                      </w:r>
                      <w:proofErr w:type="spellEnd"/>
                      <w:r w:rsidR="00540664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in Ag.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1423A3" w:rsidRPr="00A40BF5" w:rsidRDefault="001423A3" w:rsidP="001423A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andscape Architecture</w:t>
                      </w:r>
                      <w:r w:rsidR="006148CD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DCP) </w:t>
                      </w:r>
                    </w:p>
                    <w:p w:rsidR="00C45E0D" w:rsidRPr="00A40BF5" w:rsidRDefault="00C45E0D" w:rsidP="00C45E0D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arine Science (AG, LS)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icrobiology and Cell Sciences (AG, LS) 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Natural Resource Conservation (AG) 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Nutritional Sciences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</w:t>
                      </w:r>
                    </w:p>
                    <w:p w:rsidR="003553C7" w:rsidRPr="00A40BF5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lant Science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1423A3" w:rsidRPr="00A40BF5" w:rsidRDefault="001423A3" w:rsidP="001423A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olitical Science (LS) </w:t>
                      </w:r>
                    </w:p>
                    <w:p w:rsidR="001423A3" w:rsidRPr="00A40BF5" w:rsidRDefault="001423A3" w:rsidP="001423A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oil and Water Science</w:t>
                      </w:r>
                      <w:r w:rsidR="0030557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1423A3" w:rsidRPr="00A40BF5" w:rsidRDefault="001423A3" w:rsidP="001423A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ustain</w:t>
                      </w:r>
                      <w:r w:rsidR="0080662E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bility and the Built Envr.</w:t>
                      </w:r>
                      <w:r w:rsidR="006148CD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DCP)</w:t>
                      </w:r>
                    </w:p>
                    <w:p w:rsidR="001423A3" w:rsidRPr="00A40BF5" w:rsidRDefault="001423A3" w:rsidP="001423A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ustainability Studies</w:t>
                      </w:r>
                      <w:r w:rsidR="00B0576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3553C7" w:rsidRPr="00540664" w:rsidRDefault="003553C7" w:rsidP="003553C7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Wildlife Ecology and Conservation</w:t>
                      </w:r>
                      <w:r w:rsidR="003C5F25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</w:t>
                      </w: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3553C7" w:rsidRPr="00540664" w:rsidRDefault="003553C7" w:rsidP="009C5B5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Zoology</w:t>
                      </w:r>
                      <w:r w:rsidR="003C5F2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540664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0197A" w:rsidRPr="00D0197A">
        <w:rPr>
          <w:rFonts w:ascii="Palatino Linotype" w:hAnsi="Palatino Linotype"/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648335</wp:posOffset>
                </wp:positionV>
                <wp:extent cx="6981825" cy="1143000"/>
                <wp:effectExtent l="19050" t="1905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1825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2CEE" w:rsidRPr="00A40BF5" w:rsidRDefault="008312A8" w:rsidP="001F2CE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AG = Agricultural and Life Sciences </w:t>
                            </w:r>
                            <w:r w:rsidR="00E0206D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E0206D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E0206D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E0206D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HHP = Health and Human Performance </w:t>
                            </w:r>
                          </w:p>
                          <w:p w:rsidR="001F2CEE" w:rsidRPr="00A40BF5" w:rsidRDefault="008312A8" w:rsidP="001F2CE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DCP = Design, Construction and Planning </w:t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JM = Journalism and Communications </w:t>
                            </w:r>
                          </w:p>
                          <w:p w:rsidR="001F2CEE" w:rsidRPr="00A40BF5" w:rsidRDefault="008312A8" w:rsidP="001F2CE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BA = Business Administration </w:t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LS = Liberal Arts and Sciences </w:t>
                            </w:r>
                          </w:p>
                          <w:p w:rsidR="001F2CEE" w:rsidRPr="00A40BF5" w:rsidRDefault="008312A8" w:rsidP="001F2CE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ED = Education </w:t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NR = Nursing </w:t>
                            </w:r>
                          </w:p>
                          <w:p w:rsidR="001F2CEE" w:rsidRPr="00A40BF5" w:rsidRDefault="008312A8" w:rsidP="001F2CE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EG = Engineering </w:t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PH = Pharmacy </w:t>
                            </w:r>
                          </w:p>
                          <w:p w:rsidR="001F2CEE" w:rsidRPr="00117538" w:rsidRDefault="008312A8" w:rsidP="001F2CE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FA = Arts </w:t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1F2CEE" w:rsidRPr="00A40BF5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ab/>
                              <w:t>PHHP = Public Health and Health Professions</w:t>
                            </w:r>
                            <w:r w:rsidR="001F2CEE" w:rsidRPr="00117538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8312A8" w:rsidRPr="00E0206D" w:rsidRDefault="008312A8" w:rsidP="008312A8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</w:pPr>
                          </w:p>
                          <w:p w:rsidR="008312A8" w:rsidRDefault="008312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-4.5pt;margin-top:51.05pt;width:549.75pt;height:9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" strokeweight="2.25pt">
                <v:textbox>
                  <w:txbxContent>
                    <w:p w:rsidR="001F2CEE" w:rsidRPr="00A40BF5" w:rsidRDefault="008312A8" w:rsidP="001F2CE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AG = Agricultural and Life Sciences </w:t>
                      </w:r>
                      <w:r w:rsidR="00E0206D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E0206D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E0206D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E0206D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HHP = Health and Human Performance </w:t>
                      </w:r>
                    </w:p>
                    <w:p w:rsidR="001F2CEE" w:rsidRPr="00A40BF5" w:rsidRDefault="008312A8" w:rsidP="001F2CE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DCP = Design, Construction and Planning </w:t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  <w:t xml:space="preserve">JM = Journalism and Communications </w:t>
                      </w:r>
                    </w:p>
                    <w:p w:rsidR="001F2CEE" w:rsidRPr="00A40BF5" w:rsidRDefault="008312A8" w:rsidP="001F2CE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BA = Business Administration </w:t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  <w:t xml:space="preserve">LS = Liberal Arts and Sciences </w:t>
                      </w:r>
                    </w:p>
                    <w:p w:rsidR="001F2CEE" w:rsidRPr="00A40BF5" w:rsidRDefault="008312A8" w:rsidP="001F2CE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ED = Education </w:t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  <w:t xml:space="preserve">NR = Nursing </w:t>
                      </w:r>
                    </w:p>
                    <w:p w:rsidR="001F2CEE" w:rsidRPr="00A40BF5" w:rsidRDefault="008312A8" w:rsidP="001F2CE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EG = Engineering </w:t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  <w:t xml:space="preserve">PH = Pharmacy </w:t>
                      </w:r>
                    </w:p>
                    <w:p w:rsidR="001F2CEE" w:rsidRPr="00117538" w:rsidRDefault="008312A8" w:rsidP="001F2CE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FA = Arts </w:t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</w:r>
                      <w:r w:rsidR="001F2CEE" w:rsidRPr="00A40BF5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ab/>
                        <w:t>PHHP = Public Health and Health Professions</w:t>
                      </w:r>
                      <w:r w:rsidR="001F2CEE" w:rsidRPr="00117538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:rsidR="008312A8" w:rsidRPr="00E0206D" w:rsidRDefault="008312A8" w:rsidP="008312A8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</w:pPr>
                    </w:p>
                    <w:p w:rsidR="008312A8" w:rsidRDefault="008312A8"/>
                  </w:txbxContent>
                </v:textbox>
                <w10:wrap type="square"/>
              </v:shape>
            </w:pict>
          </mc:Fallback>
        </mc:AlternateContent>
      </w:r>
      <w:r w:rsidR="008312A8" w:rsidRPr="00D0197A">
        <w:rPr>
          <w:rFonts w:ascii="Palatino Linotype" w:eastAsia="Times New Roman" w:hAnsi="Palatino Linotype" w:cs="Arial"/>
        </w:rPr>
        <w:t xml:space="preserve">The following list of majors is designed around interest areas and </w:t>
      </w:r>
      <w:r w:rsidR="00D0197A">
        <w:rPr>
          <w:rFonts w:ascii="Palatino Linotype" w:eastAsia="Times New Roman" w:hAnsi="Palatino Linotype" w:cs="Arial"/>
        </w:rPr>
        <w:t>major</w:t>
      </w:r>
      <w:r w:rsidR="008312A8" w:rsidRPr="00D0197A">
        <w:rPr>
          <w:rFonts w:ascii="Palatino Linotype" w:eastAsia="Times New Roman" w:hAnsi="Palatino Linotype" w:cs="Arial"/>
        </w:rPr>
        <w:t xml:space="preserve"> options rather tha</w:t>
      </w:r>
      <w:r w:rsidR="00D0197A">
        <w:rPr>
          <w:rFonts w:ascii="Palatino Linotype" w:eastAsia="Times New Roman" w:hAnsi="Palatino Linotype" w:cs="Arial"/>
        </w:rPr>
        <w:t>n academic colleges. This list is organized by</w:t>
      </w:r>
      <w:r w:rsidR="008312A8" w:rsidRPr="00D0197A">
        <w:rPr>
          <w:rFonts w:ascii="Palatino Linotype" w:eastAsia="Times New Roman" w:hAnsi="Palatino Linotype" w:cs="Arial"/>
        </w:rPr>
        <w:t xml:space="preserve"> areas of interest</w:t>
      </w:r>
      <w:r w:rsidR="00D0197A">
        <w:rPr>
          <w:rFonts w:ascii="Palatino Linotype" w:eastAsia="Times New Roman" w:hAnsi="Palatino Linotype" w:cs="Arial"/>
        </w:rPr>
        <w:t xml:space="preserve"> and includes UF majors related to each interest </w:t>
      </w:r>
      <w:r w:rsidR="008312A8" w:rsidRPr="00D0197A">
        <w:rPr>
          <w:rFonts w:ascii="Palatino Linotype" w:eastAsia="Times New Roman" w:hAnsi="Palatino Linotype" w:cs="Arial"/>
        </w:rPr>
        <w:t xml:space="preserve">area. The </w:t>
      </w:r>
      <w:r w:rsidR="00D0197A">
        <w:rPr>
          <w:rFonts w:ascii="Palatino Linotype" w:eastAsia="Times New Roman" w:hAnsi="Palatino Linotype" w:cs="Arial"/>
        </w:rPr>
        <w:t>college of each major is also noted but the list doe</w:t>
      </w:r>
      <w:r w:rsidR="008312A8" w:rsidRPr="00D0197A">
        <w:rPr>
          <w:rFonts w:ascii="Palatino Linotype" w:eastAsia="Times New Roman" w:hAnsi="Palatino Linotype" w:cs="Arial"/>
        </w:rPr>
        <w:t xml:space="preserve">s not include </w:t>
      </w:r>
      <w:r w:rsidR="00D0197A">
        <w:rPr>
          <w:rFonts w:ascii="Palatino Linotype" w:eastAsia="Times New Roman" w:hAnsi="Palatino Linotype" w:cs="Arial"/>
        </w:rPr>
        <w:t xml:space="preserve">major </w:t>
      </w:r>
      <w:r w:rsidR="008312A8" w:rsidRPr="00D0197A">
        <w:rPr>
          <w:rFonts w:ascii="Palatino Linotype" w:eastAsia="Times New Roman" w:hAnsi="Palatino Linotype" w:cs="Arial"/>
        </w:rPr>
        <w:t>specializations (tracks)</w:t>
      </w:r>
      <w:r w:rsidR="008312A8" w:rsidRPr="001F2CEE">
        <w:rPr>
          <w:rFonts w:ascii="Palatino Linotype" w:eastAsia="Times New Roman" w:hAnsi="Palatino Linotype" w:cs="Arial"/>
          <w:sz w:val="23"/>
          <w:szCs w:val="23"/>
        </w:rPr>
        <w:t xml:space="preserve">. </w:t>
      </w:r>
    </w:p>
    <w:p w:rsidR="008312A8" w:rsidRPr="006D55D2" w:rsidRDefault="008312A8" w:rsidP="008312A8">
      <w:pPr>
        <w:spacing w:after="0" w:line="240" w:lineRule="auto"/>
        <w:rPr>
          <w:rFonts w:ascii="Arial" w:eastAsia="Times New Roman" w:hAnsi="Arial" w:cs="Arial"/>
          <w:sz w:val="23"/>
          <w:szCs w:val="23"/>
        </w:rPr>
      </w:pPr>
    </w:p>
    <w:p w:rsidR="00F20C35" w:rsidRPr="006D55D2" w:rsidRDefault="00F20C35" w:rsidP="00F20C35">
      <w:pPr>
        <w:spacing w:after="0" w:line="240" w:lineRule="auto"/>
        <w:rPr>
          <w:rFonts w:ascii="Arial" w:eastAsia="Times New Roman" w:hAnsi="Arial" w:cs="Arial"/>
          <w:sz w:val="23"/>
          <w:szCs w:val="23"/>
        </w:rPr>
      </w:pPr>
    </w:p>
    <w:p w:rsidR="00F20C35" w:rsidRPr="006D55D2" w:rsidRDefault="00F20C35" w:rsidP="00F20C35">
      <w:pPr>
        <w:spacing w:after="0" w:line="240" w:lineRule="auto"/>
        <w:rPr>
          <w:rFonts w:ascii="Arial" w:eastAsia="Times New Roman" w:hAnsi="Arial" w:cs="Arial"/>
          <w:sz w:val="23"/>
          <w:szCs w:val="23"/>
        </w:rPr>
      </w:pPr>
    </w:p>
    <w:p w:rsidR="003553C7" w:rsidRDefault="003553C7" w:rsidP="00F20C35">
      <w:pPr>
        <w:spacing w:after="0" w:line="240" w:lineRule="auto"/>
        <w:rPr>
          <w:rFonts w:ascii="Arial" w:eastAsia="Times New Roman" w:hAnsi="Arial" w:cs="Arial"/>
          <w:sz w:val="23"/>
          <w:szCs w:val="23"/>
        </w:rPr>
      </w:pPr>
    </w:p>
    <w:p w:rsidR="003553C7" w:rsidRDefault="003553C7" w:rsidP="00F20C35">
      <w:pPr>
        <w:spacing w:after="0" w:line="240" w:lineRule="auto"/>
        <w:rPr>
          <w:rFonts w:ascii="Arial" w:eastAsia="Times New Roman" w:hAnsi="Arial" w:cs="Arial"/>
          <w:sz w:val="23"/>
          <w:szCs w:val="23"/>
        </w:rPr>
      </w:pPr>
    </w:p>
    <w:p w:rsidR="003553C7" w:rsidRDefault="00904A55" w:rsidP="00F20C35">
      <w:pPr>
        <w:spacing w:after="0" w:line="240" w:lineRule="auto"/>
        <w:rPr>
          <w:rFonts w:ascii="Arial" w:eastAsia="Times New Roman" w:hAnsi="Arial" w:cs="Arial"/>
          <w:sz w:val="23"/>
          <w:szCs w:val="23"/>
        </w:rPr>
      </w:pPr>
      <w:r>
        <w:rPr>
          <w:noProof/>
          <w:lang w:eastAsia="zh-TW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4752975</wp:posOffset>
                </wp:positionH>
                <wp:positionV relativeFrom="paragraph">
                  <wp:posOffset>7479030</wp:posOffset>
                </wp:positionV>
                <wp:extent cx="2377440" cy="2114550"/>
                <wp:effectExtent l="0" t="0" r="2286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D1A5B" w:rsidRPr="00117538" w:rsidRDefault="002D1A5B" w:rsidP="00ED715B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17538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DESIGN</w:t>
                            </w:r>
                          </w:p>
                          <w:p w:rsidR="002D1A5B" w:rsidRPr="00ED715B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rchitecture (DCP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Construction Management (DCP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Digital Arts and Sciences</w:t>
                            </w:r>
                            <w:r w:rsidR="00653D69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, FA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Geomatics (AG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Graphic Design (FA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orticultural Science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DS – </w:t>
                            </w:r>
                            <w:r w:rsidR="00F220E1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Environmental </w:t>
                            </w:r>
                            <w:proofErr w:type="spellStart"/>
                            <w:r w:rsidR="00F220E1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gmt</w:t>
                            </w:r>
                            <w:proofErr w:type="spellEnd"/>
                            <w:r w:rsidR="00F220E1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in Ag.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nterior Design (DCP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andscape Architecture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DCP) 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ustaina</w:t>
                            </w:r>
                            <w:r w:rsidR="00F220E1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bility and the Built Envr.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DCP)</w:t>
                            </w:r>
                          </w:p>
                          <w:p w:rsidR="002D1A5B" w:rsidRPr="00ED715B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heatre Production</w:t>
                            </w:r>
                            <w:r w:rsidR="00653D69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FA)</w:t>
                            </w: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374.25pt;margin-top:588.9pt;width:187.2pt;height:166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">
                <v:textbox>
                  <w:txbxContent>
                    <w:p w:rsidR="002D1A5B" w:rsidRPr="00117538" w:rsidRDefault="002D1A5B" w:rsidP="00ED715B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117538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DESIGN</w:t>
                      </w:r>
                    </w:p>
                    <w:p w:rsidR="002D1A5B" w:rsidRPr="00ED715B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rchitecture (DCP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Construction Management (DCP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Digital Arts and Sciences</w:t>
                      </w:r>
                      <w:r w:rsidR="00653D69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, FA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Geomatics (AG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Graphic Design (FA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orticultural Science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DS – </w:t>
                      </w:r>
                      <w:r w:rsidR="00F220E1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Environmental </w:t>
                      </w:r>
                      <w:proofErr w:type="spellStart"/>
                      <w:r w:rsidR="00F220E1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gmt</w:t>
                      </w:r>
                      <w:proofErr w:type="spellEnd"/>
                      <w:r w:rsidR="00F220E1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in Ag.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nterior Design (DCP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andscape Architecture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DCP) 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ustaina</w:t>
                      </w:r>
                      <w:r w:rsidR="00F220E1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bility and the Built Envr.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DCP)</w:t>
                      </w:r>
                    </w:p>
                    <w:p w:rsidR="002D1A5B" w:rsidRPr="00ED715B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heatre Production</w:t>
                      </w:r>
                      <w:r w:rsidR="00653D69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FA)</w:t>
                      </w: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>
                <wp:simplePos x="0" y="0"/>
                <wp:positionH relativeFrom="column">
                  <wp:posOffset>4752975</wp:posOffset>
                </wp:positionH>
                <wp:positionV relativeFrom="paragraph">
                  <wp:posOffset>5021580</wp:posOffset>
                </wp:positionV>
                <wp:extent cx="2377440" cy="2266950"/>
                <wp:effectExtent l="0" t="0" r="2286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2266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60AC" w:rsidRPr="00ED715B" w:rsidRDefault="009960AC" w:rsidP="00F220E1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ED715B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LAW, CRIMINAL JUSTICE and LEGAL ISSUES</w:t>
                            </w:r>
                          </w:p>
                          <w:p w:rsidR="009960AC" w:rsidRPr="00A40BF5" w:rsidRDefault="009960AC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nthropolog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A40BF5" w:rsidRDefault="00F851FB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Business Administration</w:t>
                            </w:r>
                            <w:r w:rsidR="006148CD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BA)</w:t>
                            </w:r>
                          </w:p>
                          <w:p w:rsidR="009960AC" w:rsidRPr="00A40BF5" w:rsidRDefault="009960AC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Criminology (LS) </w:t>
                            </w:r>
                          </w:p>
                          <w:p w:rsidR="009960AC" w:rsidRPr="00A40BF5" w:rsidRDefault="009960AC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International Studies (LS)</w:t>
                            </w:r>
                          </w:p>
                          <w:p w:rsidR="009960AC" w:rsidRPr="00A40BF5" w:rsidRDefault="009960AC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olitical Science (LS) </w:t>
                            </w:r>
                          </w:p>
                          <w:p w:rsidR="009960AC" w:rsidRPr="00A40BF5" w:rsidRDefault="009960AC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sychology (LS) </w:t>
                            </w:r>
                          </w:p>
                          <w:p w:rsidR="009960AC" w:rsidRPr="00A40BF5" w:rsidRDefault="009960AC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ublic Health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</w:t>
                            </w:r>
                            <w:r w:rsidR="00F851F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P)</w:t>
                            </w:r>
                          </w:p>
                          <w:p w:rsidR="009960AC" w:rsidRPr="00A40BF5" w:rsidRDefault="009960AC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ociolog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960AC" w:rsidRPr="00A40BF5" w:rsidRDefault="009960AC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port Management (HH</w:t>
                            </w:r>
                            <w:r w:rsidR="00F851F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9960AC" w:rsidRPr="00A40BF5" w:rsidRDefault="009960AC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ustainability Studie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9960AC" w:rsidRPr="00ED715B" w:rsidRDefault="009960AC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Women’s Studie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374.25pt;margin-top:395.4pt;width:187.2pt;height:178.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">
                <v:textbox>
                  <w:txbxContent>
                    <w:p w:rsidR="009960AC" w:rsidRPr="00ED715B" w:rsidRDefault="009960AC" w:rsidP="00F220E1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ED715B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LAW, CRIMINAL JUSTICE and LEGAL ISSUES</w:t>
                      </w:r>
                    </w:p>
                    <w:p w:rsidR="009960AC" w:rsidRPr="00A40BF5" w:rsidRDefault="009960AC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nthropolog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A40BF5" w:rsidRDefault="00F851FB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Business Administration</w:t>
                      </w:r>
                      <w:r w:rsidR="006148CD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BA)</w:t>
                      </w:r>
                    </w:p>
                    <w:p w:rsidR="009960AC" w:rsidRPr="00A40BF5" w:rsidRDefault="009960AC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Criminology (LS) </w:t>
                      </w:r>
                    </w:p>
                    <w:p w:rsidR="009960AC" w:rsidRPr="00A40BF5" w:rsidRDefault="009960AC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International Studies (LS)</w:t>
                      </w:r>
                    </w:p>
                    <w:p w:rsidR="009960AC" w:rsidRPr="00A40BF5" w:rsidRDefault="009960AC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olitical Science (LS) </w:t>
                      </w:r>
                    </w:p>
                    <w:p w:rsidR="009960AC" w:rsidRPr="00A40BF5" w:rsidRDefault="009960AC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sychology (LS) </w:t>
                      </w:r>
                    </w:p>
                    <w:p w:rsidR="009960AC" w:rsidRPr="00A40BF5" w:rsidRDefault="009960AC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ublic Health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</w:t>
                      </w:r>
                      <w:r w:rsidR="00F851F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P)</w:t>
                      </w:r>
                    </w:p>
                    <w:p w:rsidR="009960AC" w:rsidRPr="00A40BF5" w:rsidRDefault="009960AC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ociolog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960AC" w:rsidRPr="00A40BF5" w:rsidRDefault="009960AC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port Management (HH</w:t>
                      </w:r>
                      <w:r w:rsidR="00F851F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9960AC" w:rsidRPr="00A40BF5" w:rsidRDefault="009960AC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ustainability Studie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9960AC" w:rsidRPr="00ED715B" w:rsidRDefault="009960AC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Women’s Studie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>
                <wp:simplePos x="0" y="0"/>
                <wp:positionH relativeFrom="column">
                  <wp:posOffset>2238375</wp:posOffset>
                </wp:positionH>
                <wp:positionV relativeFrom="paragraph">
                  <wp:posOffset>1905</wp:posOffset>
                </wp:positionV>
                <wp:extent cx="2377440" cy="4972050"/>
                <wp:effectExtent l="0" t="0" r="2286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497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5D80" w:rsidRPr="00117538" w:rsidRDefault="00945D80" w:rsidP="00E06CAD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17538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LANGUAGES and CULTURE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frican-American Studie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frican Languages - FLL (LS)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nthropolog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E507D4" w:rsidRPr="00A40BF5" w:rsidRDefault="00E507D4" w:rsidP="00E507D4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rabic – FLL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rt History</w:t>
                            </w:r>
                            <w:r w:rsidR="00653D69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FA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Chinese </w:t>
                            </w:r>
                            <w:r w:rsidR="00E507D4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– FLL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="00E507D4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(LS) </w:t>
                            </w:r>
                          </w:p>
                          <w:p w:rsidR="00E507D4" w:rsidRPr="00A40BF5" w:rsidRDefault="00E507D4" w:rsidP="00E507D4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lassical Studie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E507D4" w:rsidRPr="00A40BF5" w:rsidRDefault="00E507D4" w:rsidP="00E507D4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nglish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E507D4" w:rsidRPr="00A40BF5" w:rsidRDefault="00E507D4" w:rsidP="00E507D4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ami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y, Youth and Comm.</w:t>
                            </w:r>
                            <w:r w:rsidR="001D28D2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Sci.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E507D4" w:rsidRPr="00A40BF5" w:rsidRDefault="00E507D4" w:rsidP="00E507D4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rench – FLL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E507D4" w:rsidRPr="00A40BF5" w:rsidRDefault="00E507D4" w:rsidP="00E507D4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erman – FLL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Hebrew </w:t>
                            </w:r>
                            <w:r w:rsidR="00E507D4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– FLL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="00E507D4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(LS)</w:t>
                            </w:r>
                          </w:p>
                          <w:p w:rsidR="00E507D4" w:rsidRPr="00A40BF5" w:rsidRDefault="00E507D4" w:rsidP="00E507D4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istor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talian </w:t>
                            </w:r>
                            <w:r w:rsidR="00E507D4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– FLL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="00E507D4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(LS)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nternational Studies (LS) </w:t>
                            </w:r>
                          </w:p>
                          <w:p w:rsidR="00E507D4" w:rsidRPr="00A40BF5" w:rsidRDefault="00E507D4" w:rsidP="00E507D4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Japanese – FLL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Jewish Studie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inguist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usic (FA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ilosoph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olitical Science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ortuguese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sychology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Religion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Russian</w:t>
                            </w:r>
                            <w:r w:rsidR="009960A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– FLL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="009960A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ociolog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45D80" w:rsidRPr="00A40BF5" w:rsidRDefault="00945D80" w:rsidP="00945D80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panish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945D80" w:rsidRPr="00ED715B" w:rsidRDefault="00945D80" w:rsidP="009960AC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Women’s Studie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176.25pt;margin-top:.15pt;width:187.2pt;height:391.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">
                <v:textbox>
                  <w:txbxContent>
                    <w:p w:rsidR="00945D80" w:rsidRPr="00117538" w:rsidRDefault="00945D80" w:rsidP="00E06CAD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117538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LANGUAGES and CULTURE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frican-American Studie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frican Languages - FLL (LS)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nthropolog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E507D4" w:rsidRPr="00A40BF5" w:rsidRDefault="00E507D4" w:rsidP="00E507D4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rabic – FLL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rt History</w:t>
                      </w:r>
                      <w:r w:rsidR="00653D69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FA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Chinese </w:t>
                      </w:r>
                      <w:r w:rsidR="00E507D4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– FLL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="00E507D4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(LS) </w:t>
                      </w:r>
                    </w:p>
                    <w:p w:rsidR="00E507D4" w:rsidRPr="00A40BF5" w:rsidRDefault="00E507D4" w:rsidP="00E507D4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lassical Studie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E507D4" w:rsidRPr="00A40BF5" w:rsidRDefault="00E507D4" w:rsidP="00E507D4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nglish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E507D4" w:rsidRPr="00A40BF5" w:rsidRDefault="00E507D4" w:rsidP="00E507D4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ami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y, Youth and Comm.</w:t>
                      </w:r>
                      <w:r w:rsidR="001D28D2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Sci.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E507D4" w:rsidRPr="00A40BF5" w:rsidRDefault="00E507D4" w:rsidP="00E507D4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rench – FLL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E507D4" w:rsidRPr="00A40BF5" w:rsidRDefault="00E507D4" w:rsidP="00E507D4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erman – FLL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Hebrew </w:t>
                      </w:r>
                      <w:r w:rsidR="00E507D4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– FLL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="00E507D4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(LS)</w:t>
                      </w:r>
                    </w:p>
                    <w:p w:rsidR="00E507D4" w:rsidRPr="00A40BF5" w:rsidRDefault="00E507D4" w:rsidP="00E507D4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istor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talian </w:t>
                      </w:r>
                      <w:r w:rsidR="00E507D4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– FLL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="00E507D4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(LS)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nternational Studies (LS) </w:t>
                      </w:r>
                    </w:p>
                    <w:p w:rsidR="00E507D4" w:rsidRPr="00A40BF5" w:rsidRDefault="00E507D4" w:rsidP="00E507D4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Japanese – FLL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Jewish Studie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inguist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usic (FA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ilosoph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olitical Science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ortuguese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sychology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Religion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Russian</w:t>
                      </w:r>
                      <w:r w:rsidR="009960A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– FLL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="009960A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ociolog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45D80" w:rsidRPr="00A40BF5" w:rsidRDefault="00945D80" w:rsidP="00945D80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panish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945D80" w:rsidRPr="00ED715B" w:rsidRDefault="00945D80" w:rsidP="009960AC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Women’s Studie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>
                <wp:simplePos x="0" y="0"/>
                <wp:positionH relativeFrom="column">
                  <wp:posOffset>2238375</wp:posOffset>
                </wp:positionH>
                <wp:positionV relativeFrom="paragraph">
                  <wp:posOffset>5125720</wp:posOffset>
                </wp:positionV>
                <wp:extent cx="2377440" cy="3686175"/>
                <wp:effectExtent l="0" t="0" r="2286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3686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08DE" w:rsidRPr="00117538" w:rsidRDefault="00D808DE" w:rsidP="00ED715B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17538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EDUCATION and TEACHING</w:t>
                            </w:r>
                          </w:p>
                          <w:p w:rsidR="004258C2" w:rsidRPr="00ED715B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pplied Physiology &amp; Kinesiology (HHP)</w:t>
                            </w:r>
                          </w:p>
                          <w:p w:rsidR="004258C2" w:rsidRPr="00A40BF5" w:rsidRDefault="00F220E1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gricultural Education &amp; Comm.</w:t>
                            </w:r>
                            <w:r w:rsidR="004258C2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</w:t>
                            </w:r>
                          </w:p>
                          <w:p w:rsidR="004258C2" w:rsidRPr="00A40BF5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Biology (AG, LS)</w:t>
                            </w:r>
                          </w:p>
                          <w:p w:rsidR="004258C2" w:rsidRPr="00A40BF5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Botany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, LS) </w:t>
                            </w:r>
                          </w:p>
                          <w:p w:rsidR="004258C2" w:rsidRPr="00A40BF5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hemistr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4258C2" w:rsidRPr="00A40BF5" w:rsidRDefault="004258C2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conom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ducation (ED)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Education Sciences (ED) 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nglish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4258C2" w:rsidRPr="00A40BF5" w:rsidRDefault="004258C2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ami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y, Youth and Comm.</w:t>
                            </w:r>
                            <w:r w:rsidR="00F220E1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Sci.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ealth Education and Behavior (HH</w:t>
                            </w:r>
                            <w:r w:rsidR="004258C2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istor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4258C2" w:rsidRPr="00A40BF5" w:rsidRDefault="004258C2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inguist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usic Education (FA) 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ys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olitical Science (LS) </w:t>
                            </w:r>
                          </w:p>
                          <w:p w:rsidR="004258C2" w:rsidRPr="00A40BF5" w:rsidRDefault="004258C2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sychology (LS)</w:t>
                            </w:r>
                          </w:p>
                          <w:p w:rsidR="00D808DE" w:rsidRPr="00A40BF5" w:rsidRDefault="00D808DE" w:rsidP="00D808D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ublic Health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</w:t>
                            </w:r>
                            <w:r w:rsidR="004258C2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P)</w:t>
                            </w:r>
                          </w:p>
                          <w:p w:rsidR="00D808DE" w:rsidRPr="00ED715B" w:rsidRDefault="00D808DE" w:rsidP="004258C2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ociolog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176.25pt;margin-top:403.6pt;width:187.2pt;height:290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">
                <v:textbox>
                  <w:txbxContent>
                    <w:p w:rsidR="00D808DE" w:rsidRPr="00117538" w:rsidRDefault="00D808DE" w:rsidP="00ED715B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117538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EDUCATION and TEACHING</w:t>
                      </w:r>
                    </w:p>
                    <w:p w:rsidR="004258C2" w:rsidRPr="00ED715B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pplied Physiology &amp; Kinesiology (HHP)</w:t>
                      </w:r>
                    </w:p>
                    <w:p w:rsidR="004258C2" w:rsidRPr="00A40BF5" w:rsidRDefault="00F220E1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gricultural Education &amp; Comm.</w:t>
                      </w:r>
                      <w:r w:rsidR="004258C2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</w:t>
                      </w:r>
                    </w:p>
                    <w:p w:rsidR="004258C2" w:rsidRPr="00A40BF5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Biology (AG, LS)</w:t>
                      </w:r>
                    </w:p>
                    <w:p w:rsidR="004258C2" w:rsidRPr="00A40BF5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Botany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, LS) </w:t>
                      </w:r>
                    </w:p>
                    <w:p w:rsidR="004258C2" w:rsidRPr="00A40BF5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hemistr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4258C2" w:rsidRPr="00A40BF5" w:rsidRDefault="004258C2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conom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ducation (ED)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Education Sciences (ED) 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nglish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4258C2" w:rsidRPr="00A40BF5" w:rsidRDefault="004258C2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ami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y, Youth and Comm.</w:t>
                      </w:r>
                      <w:r w:rsidR="00F220E1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Sci.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ealth Education and Behavior (HH</w:t>
                      </w:r>
                      <w:r w:rsidR="004258C2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istor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4258C2" w:rsidRPr="00A40BF5" w:rsidRDefault="004258C2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inguist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usic Education (FA) 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ys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olitical Science (LS) </w:t>
                      </w:r>
                    </w:p>
                    <w:p w:rsidR="004258C2" w:rsidRPr="00A40BF5" w:rsidRDefault="004258C2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sychology (LS)</w:t>
                      </w:r>
                    </w:p>
                    <w:p w:rsidR="00D808DE" w:rsidRPr="00A40BF5" w:rsidRDefault="00D808DE" w:rsidP="00D808D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ublic Health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</w:t>
                      </w:r>
                      <w:r w:rsidR="004258C2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P)</w:t>
                      </w:r>
                    </w:p>
                    <w:p w:rsidR="00D808DE" w:rsidRPr="00ED715B" w:rsidRDefault="00D808DE" w:rsidP="004258C2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ociolog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951C1" w:rsidRPr="00F20C35">
        <w:rPr>
          <w:rFonts w:ascii="Arial" w:eastAsia="Times New Roman" w:hAnsi="Arial" w:cs="Arial"/>
          <w:noProof/>
          <w:sz w:val="23"/>
          <w:szCs w:val="23"/>
          <w:lang w:eastAsia="zh-TW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-295275</wp:posOffset>
                </wp:positionH>
                <wp:positionV relativeFrom="paragraph">
                  <wp:posOffset>2592705</wp:posOffset>
                </wp:positionV>
                <wp:extent cx="2377440" cy="3276600"/>
                <wp:effectExtent l="0" t="0" r="2286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327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0C35" w:rsidRPr="00FE1C0D" w:rsidRDefault="00F20C35" w:rsidP="0011753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sz w:val="20"/>
                                <w:szCs w:val="20"/>
                              </w:rPr>
                            </w:pPr>
                            <w:r w:rsidRPr="00FE1C0D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ARTISTIC EXPRESSION or PERFORMANCE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dvertising (JM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rchitecture (DCP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rt (FA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rt History</w:t>
                            </w:r>
                            <w:r w:rsidR="00E25656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FA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Dance</w:t>
                            </w:r>
                            <w:r w:rsidR="00E25656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FA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Digital Arts and Sciences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</w:t>
                            </w:r>
                            <w:r w:rsidR="003553C7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, FA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)</w:t>
                            </w: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nglish</w:t>
                            </w:r>
                            <w:r w:rsidR="00755B00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Graphic Design (FA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nterior Design (DCP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Journalism (JM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andscape Architecture</w:t>
                            </w:r>
                            <w:r w:rsidR="00A07EFF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DCP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usic (FA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usic Education (FA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ublic Relations (JM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Telecommunication (JM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Theatre Performance (FA) </w:t>
                            </w:r>
                          </w:p>
                          <w:p w:rsidR="00F20C35" w:rsidRPr="0080662E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heatre Production</w:t>
                            </w:r>
                            <w:r w:rsidR="00653D69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80662E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FA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-23.25pt;margin-top:204.15pt;width:187.2pt;height:25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">
                <v:textbox>
                  <w:txbxContent>
                    <w:p w:rsidR="00F20C35" w:rsidRPr="00FE1C0D" w:rsidRDefault="00F20C35" w:rsidP="00117538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sz w:val="20"/>
                          <w:szCs w:val="20"/>
                        </w:rPr>
                      </w:pPr>
                      <w:r w:rsidRPr="00FE1C0D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ARTISTIC EXPRESSION or PERFORMANCE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dvertising (JM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rchitecture (DCP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rt (FA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rt History</w:t>
                      </w:r>
                      <w:r w:rsidR="00E25656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FA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Dance</w:t>
                      </w:r>
                      <w:r w:rsidR="00E25656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FA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Digital Arts and Sciences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</w:t>
                      </w:r>
                      <w:r w:rsidR="003553C7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, FA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)</w:t>
                      </w: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nglish</w:t>
                      </w:r>
                      <w:r w:rsidR="00755B00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Graphic Design (FA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nterior Design (DCP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Journalism (JM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andscape Architecture</w:t>
                      </w:r>
                      <w:r w:rsidR="00A07EFF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DCP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usic (FA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usic Education (FA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ublic Relations (JM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Telecommunication (JM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Theatre Performance (FA) </w:t>
                      </w:r>
                    </w:p>
                    <w:p w:rsidR="00F20C35" w:rsidRPr="0080662E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heatre Production</w:t>
                      </w:r>
                      <w:r w:rsidR="00653D69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80662E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FA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5656"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>
                <wp:simplePos x="0" y="0"/>
                <wp:positionH relativeFrom="column">
                  <wp:posOffset>-295275</wp:posOffset>
                </wp:positionH>
                <wp:positionV relativeFrom="paragraph">
                  <wp:posOffset>6078855</wp:posOffset>
                </wp:positionV>
                <wp:extent cx="2377440" cy="3371850"/>
                <wp:effectExtent l="0" t="0" r="22860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337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51FB" w:rsidRPr="0080662E" w:rsidRDefault="00F851FB" w:rsidP="00ED715B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80662E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SOCIAL POLICY and SOCIAL ISSUES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frican-American Studies</w:t>
                            </w:r>
                            <w:r w:rsidR="00FE1C0D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B00A7E" w:rsidRPr="00A40BF5" w:rsidRDefault="00B00A7E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nthropolog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Business Administration</w:t>
                            </w:r>
                            <w:r w:rsidR="006148CD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BA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Criminology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conom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nglish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ami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y, Youth and Comm.</w:t>
                            </w:r>
                            <w:r w:rsidR="00F220E1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Sci.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ood and Resource Economics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Geograph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istor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International Studies (LS)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N</w:t>
                            </w:r>
                            <w:r w:rsidR="00B00A7E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tural Resource Conservation (AG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olitical Science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sychology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ublic Health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</w:t>
                            </w:r>
                            <w:r w:rsidR="00B00A7E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H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HP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ociology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F851FB" w:rsidRPr="00A40BF5" w:rsidRDefault="00F851FB" w:rsidP="00F851F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ustainability Studie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F851FB" w:rsidRPr="00ED715B" w:rsidRDefault="00F851FB" w:rsidP="00B00A7E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Women’s Studie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-23.25pt;margin-top:478.65pt;width:187.2pt;height:265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">
                <v:textbox>
                  <w:txbxContent>
                    <w:p w:rsidR="00F851FB" w:rsidRPr="0080662E" w:rsidRDefault="00F851FB" w:rsidP="00ED715B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80662E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SOCIAL POLICY and SOCIAL ISSUES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frican-American Studies</w:t>
                      </w:r>
                      <w:r w:rsidR="00FE1C0D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B00A7E" w:rsidRPr="00A40BF5" w:rsidRDefault="00B00A7E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nthropolog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Business Administration</w:t>
                      </w:r>
                      <w:r w:rsidR="006148CD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BA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Criminology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conom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nglish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ami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y, Youth and Comm.</w:t>
                      </w:r>
                      <w:r w:rsidR="00F220E1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Sci.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ood and Resource Economics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Geograph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istor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International Studies (LS)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N</w:t>
                      </w:r>
                      <w:r w:rsidR="00B00A7E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tural Resource Conservation (AG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olitical Science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sychology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ublic Health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</w:t>
                      </w:r>
                      <w:r w:rsidR="00B00A7E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H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HP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ociology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F851FB" w:rsidRPr="00A40BF5" w:rsidRDefault="00F851FB" w:rsidP="00F851F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ustainability Studie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F851FB" w:rsidRPr="00ED715B" w:rsidRDefault="00F851FB" w:rsidP="00B00A7E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Women’s Studie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5656" w:rsidRPr="00F20C35">
        <w:rPr>
          <w:rFonts w:ascii="Arial" w:eastAsia="Times New Roman" w:hAnsi="Arial" w:cs="Arial"/>
          <w:noProof/>
          <w:sz w:val="23"/>
          <w:szCs w:val="23"/>
          <w:lang w:eastAsia="zh-TW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-295275</wp:posOffset>
                </wp:positionH>
                <wp:positionV relativeFrom="paragraph">
                  <wp:posOffset>1905</wp:posOffset>
                </wp:positionV>
                <wp:extent cx="2377440" cy="2371725"/>
                <wp:effectExtent l="0" t="0" r="2286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2371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0C35" w:rsidRPr="001F2CEE" w:rsidRDefault="00F20C35" w:rsidP="0011753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F2CEE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ATHLETICS and RECREATION</w:t>
                            </w:r>
                          </w:p>
                          <w:p w:rsidR="00F20C35" w:rsidRPr="00ED715B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pplied Physiology and Kinesiology (HHP) </w:t>
                            </w:r>
                          </w:p>
                          <w:p w:rsidR="00117538" w:rsidRPr="00ED715B" w:rsidRDefault="00124A0A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Business Administration</w:t>
                            </w:r>
                            <w:r w:rsidR="006148CD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BA) </w:t>
                            </w:r>
                          </w:p>
                          <w:p w:rsidR="00F20C35" w:rsidRPr="00ED715B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a</w:t>
                            </w:r>
                            <w:r w:rsidR="001D28D2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ily, Youth &amp; Community Sci.</w:t>
                            </w:r>
                            <w:r w:rsidR="003C5F25" w:rsidRPr="003C5F2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3C5F2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</w:t>
                            </w:r>
                          </w:p>
                          <w:p w:rsidR="00F20C35" w:rsidRPr="00A40BF5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Fores</w:t>
                            </w:r>
                            <w:r w:rsidR="005A15D8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t Resources 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nd Conservation*</w:t>
                            </w:r>
                            <w:r w:rsidR="005A15D8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F20C35" w:rsidRPr="00A40BF5" w:rsidRDefault="005A15D8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andscape Architecture</w:t>
                            </w:r>
                            <w:r w:rsidR="0042270C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DCP</w:t>
                            </w:r>
                            <w:r w:rsidR="00F20C35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F20C35" w:rsidRPr="00A40BF5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arketing (BA) </w:t>
                            </w:r>
                          </w:p>
                          <w:p w:rsidR="00F20C35" w:rsidRPr="00A40BF5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N</w:t>
                            </w:r>
                            <w:r w:rsidR="005A15D8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tural Resource Conservation (AG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F20C35" w:rsidRPr="00A40BF5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port Management (HH</w:t>
                            </w:r>
                            <w:r w:rsidR="005A15D8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) </w:t>
                            </w:r>
                          </w:p>
                          <w:p w:rsidR="00124A0A" w:rsidRPr="00A40BF5" w:rsidRDefault="00124A0A" w:rsidP="00124A0A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ourism</w:t>
                            </w:r>
                            <w:r w:rsidR="001D28D2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, Events and Rec.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="00117538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gmt</w:t>
                            </w:r>
                            <w:proofErr w:type="spellEnd"/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HHP) </w:t>
                            </w:r>
                          </w:p>
                          <w:p w:rsidR="00F20C35" w:rsidRPr="00ED715B" w:rsidRDefault="00F20C35" w:rsidP="00F20C35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Wildlife Ecology and Conservation</w:t>
                            </w:r>
                            <w:r w:rsidR="00E25656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AG) </w:t>
                            </w:r>
                          </w:p>
                          <w:p w:rsidR="00F20C35" w:rsidRDefault="00F20C3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-23.25pt;margin-top:.15pt;width:187.2pt;height:186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">
                <v:textbox>
                  <w:txbxContent>
                    <w:p w:rsidR="00F20C35" w:rsidRPr="001F2CEE" w:rsidRDefault="00F20C35" w:rsidP="00117538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1F2CEE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ATHLETICS and RECREATION</w:t>
                      </w:r>
                    </w:p>
                    <w:p w:rsidR="00F20C35" w:rsidRPr="00ED715B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pplied Physiology and Kinesiology (HHP) </w:t>
                      </w:r>
                    </w:p>
                    <w:p w:rsidR="00117538" w:rsidRPr="00ED715B" w:rsidRDefault="00124A0A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Business Administration</w:t>
                      </w:r>
                      <w:r w:rsidR="006148CD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BA) </w:t>
                      </w:r>
                    </w:p>
                    <w:p w:rsidR="00F20C35" w:rsidRPr="00ED715B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a</w:t>
                      </w:r>
                      <w:r w:rsidR="001D28D2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ily, Youth &amp; Community Sci.</w:t>
                      </w:r>
                      <w:r w:rsidR="003C5F25" w:rsidRPr="003C5F2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  <w:r w:rsidR="003C5F2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</w:t>
                      </w:r>
                    </w:p>
                    <w:p w:rsidR="00F20C35" w:rsidRPr="00A40BF5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Fores</w:t>
                      </w:r>
                      <w:r w:rsidR="005A15D8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t Resources 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nd Conservation*</w:t>
                      </w:r>
                      <w:r w:rsidR="005A15D8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F20C35" w:rsidRPr="00A40BF5" w:rsidRDefault="005A15D8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andscape Architecture</w:t>
                      </w:r>
                      <w:r w:rsidR="0042270C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DCP</w:t>
                      </w:r>
                      <w:r w:rsidR="00F20C35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F20C35" w:rsidRPr="00A40BF5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arketing (BA) </w:t>
                      </w:r>
                    </w:p>
                    <w:p w:rsidR="00F20C35" w:rsidRPr="00A40BF5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N</w:t>
                      </w:r>
                      <w:r w:rsidR="005A15D8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tural Resource Conservation (AG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F20C35" w:rsidRPr="00A40BF5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port Management (HH</w:t>
                      </w:r>
                      <w:r w:rsidR="005A15D8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) </w:t>
                      </w:r>
                    </w:p>
                    <w:p w:rsidR="00124A0A" w:rsidRPr="00A40BF5" w:rsidRDefault="00124A0A" w:rsidP="00124A0A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ourism</w:t>
                      </w:r>
                      <w:r w:rsidR="001D28D2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, Events and Rec.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 w:rsidR="00117538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gmt</w:t>
                      </w:r>
                      <w:proofErr w:type="spellEnd"/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HHP) </w:t>
                      </w:r>
                    </w:p>
                    <w:p w:rsidR="00F20C35" w:rsidRPr="00ED715B" w:rsidRDefault="00F20C35" w:rsidP="00F20C35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Wildlife Ecology and Conservation</w:t>
                      </w:r>
                      <w:r w:rsidR="00E25656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AG) </w:t>
                      </w:r>
                    </w:p>
                    <w:p w:rsidR="00F20C35" w:rsidRDefault="00F20C35"/>
                  </w:txbxContent>
                </v:textbox>
                <w10:wrap type="square"/>
              </v:shape>
            </w:pict>
          </mc:Fallback>
        </mc:AlternateContent>
      </w:r>
      <w:r w:rsidR="00F220E1"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4752975</wp:posOffset>
                </wp:positionH>
                <wp:positionV relativeFrom="paragraph">
                  <wp:posOffset>11430</wp:posOffset>
                </wp:positionV>
                <wp:extent cx="2377440" cy="4819650"/>
                <wp:effectExtent l="0" t="0" r="2286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481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7803" w:rsidRPr="00117538" w:rsidRDefault="00AB7803" w:rsidP="00E06CAD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17538">
                              <w:rPr>
                                <w:rFonts w:ascii="Palatino Linotype" w:eastAsia="Times New Roman" w:hAnsi="Palatino Linotype" w:cs="Arial"/>
                                <w:b/>
                                <w:sz w:val="20"/>
                                <w:szCs w:val="20"/>
                              </w:rPr>
                              <w:t>COMMUNICATION and MEDIA</w:t>
                            </w:r>
                          </w:p>
                          <w:p w:rsidR="00AB7803" w:rsidRPr="00ED715B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dvertising (JM) </w:t>
                            </w:r>
                          </w:p>
                          <w:p w:rsidR="00F220E1" w:rsidRPr="00A40BF5" w:rsidRDefault="00F220E1" w:rsidP="00F220E1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Agricultural Education &amp; Comm. (AG)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Art (FA) </w:t>
                            </w:r>
                          </w:p>
                          <w:p w:rsidR="002D1A5B" w:rsidRPr="00A40BF5" w:rsidRDefault="002D1A5B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omputer Engineering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omputer Science (</w:t>
                            </w:r>
                            <w:r w:rsidR="00991B2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EG, 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LS) </w:t>
                            </w:r>
                          </w:p>
                          <w:p w:rsidR="002D1A5B" w:rsidRPr="00A40BF5" w:rsidRDefault="00F220E1" w:rsidP="002D1A5B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omm.</w:t>
                            </w:r>
                            <w:r w:rsidR="002D1A5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ci.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and Disorders* </w:t>
                            </w:r>
                            <w:r w:rsidR="002D1A5B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(PHHP) </w:t>
                            </w:r>
                          </w:p>
                          <w:p w:rsidR="00E507D4" w:rsidRPr="00A40BF5" w:rsidRDefault="00E507D4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Criminology (LS)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Digital Arts and Sciences</w:t>
                            </w:r>
                            <w:r w:rsidR="00653D69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EG, FA)</w:t>
                            </w:r>
                          </w:p>
                          <w:p w:rsidR="00D808DE" w:rsidRPr="00A40BF5" w:rsidRDefault="00D808DE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ducation Sciences (ED)</w:t>
                            </w:r>
                          </w:p>
                          <w:p w:rsidR="00AB7803" w:rsidRPr="00A40BF5" w:rsidRDefault="00991B2F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Foreign Languages and Literatures - African Languages, Arabic, Chinese, French, </w:t>
                            </w:r>
                            <w:r w:rsidR="00124A0A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German, 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ebrew, Italian Studies, Japanese</w:t>
                            </w:r>
                            <w:r w:rsidR="00124A0A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, Russian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="00124A0A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English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Graphic Design (FA) </w:t>
                            </w:r>
                          </w:p>
                          <w:p w:rsidR="00124A0A" w:rsidRPr="00A40BF5" w:rsidRDefault="00124A0A" w:rsidP="00124A0A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Health Education and Behavior (HHP)</w:t>
                            </w:r>
                          </w:p>
                          <w:p w:rsidR="00124A0A" w:rsidRPr="00A40BF5" w:rsidRDefault="00124A0A" w:rsidP="00124A0A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Information Systems (BA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Journalism (JM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Linguistics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anagement (BA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Marketing (BA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ortuguese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 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sychology (LS) </w:t>
                            </w:r>
                          </w:p>
                          <w:p w:rsidR="00124A0A" w:rsidRPr="00A40BF5" w:rsidRDefault="00124A0A" w:rsidP="00124A0A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Public Health</w:t>
                            </w:r>
                            <w:r w:rsidR="00A07EFF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PHHP)</w:t>
                            </w:r>
                          </w:p>
                          <w:p w:rsidR="00AB7803" w:rsidRPr="00A40BF5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Public Relations (JM) </w:t>
                            </w:r>
                          </w:p>
                          <w:p w:rsidR="00AB7803" w:rsidRPr="00ED715B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Spanish</w:t>
                            </w:r>
                            <w:r w:rsidR="00755B00"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*</w:t>
                            </w:r>
                            <w:r w:rsidRPr="00A40BF5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LS)</w:t>
                            </w: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:rsidR="00AB7803" w:rsidRPr="00ED715B" w:rsidRDefault="00AB7803" w:rsidP="00AB7803">
                            <w:pPr>
                              <w:spacing w:after="0" w:line="240" w:lineRule="auto"/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</w:pP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Telecommunication (JM) </w:t>
                            </w:r>
                          </w:p>
                          <w:p w:rsidR="00AB7803" w:rsidRPr="00ED715B" w:rsidRDefault="00124A0A" w:rsidP="00124A0A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sz w:val="19"/>
                                <w:szCs w:val="19"/>
                              </w:rPr>
                            </w:pP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ourism,</w:t>
                            </w:r>
                            <w:r w:rsidR="00F220E1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Events and Rec. </w:t>
                            </w:r>
                            <w:proofErr w:type="spellStart"/>
                            <w:r w:rsidR="00F220E1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Mgm</w:t>
                            </w:r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>t</w:t>
                            </w:r>
                            <w:proofErr w:type="spellEnd"/>
                            <w:r w:rsidRPr="00ED715B">
                              <w:rPr>
                                <w:rFonts w:ascii="Palatino Linotype" w:eastAsia="Times New Roman" w:hAnsi="Palatino Linotype" w:cs="Arial"/>
                                <w:sz w:val="19"/>
                                <w:szCs w:val="19"/>
                              </w:rPr>
                              <w:t xml:space="preserve"> (HH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374.25pt;margin-top:.9pt;width:187.2pt;height:37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">
                <v:textbox>
                  <w:txbxContent>
                    <w:p w:rsidR="00AB7803" w:rsidRPr="00117538" w:rsidRDefault="00AB7803" w:rsidP="00E06CAD">
                      <w:pPr>
                        <w:spacing w:after="0" w:line="240" w:lineRule="auto"/>
                        <w:jc w:val="center"/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</w:pPr>
                      <w:r w:rsidRPr="00117538">
                        <w:rPr>
                          <w:rFonts w:ascii="Palatino Linotype" w:eastAsia="Times New Roman" w:hAnsi="Palatino Linotype" w:cs="Arial"/>
                          <w:b/>
                          <w:sz w:val="20"/>
                          <w:szCs w:val="20"/>
                        </w:rPr>
                        <w:t>COMMUNICATION and MEDIA</w:t>
                      </w:r>
                    </w:p>
                    <w:p w:rsidR="00AB7803" w:rsidRPr="00ED715B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dvertising (JM) </w:t>
                      </w:r>
                    </w:p>
                    <w:p w:rsidR="00F220E1" w:rsidRPr="00A40BF5" w:rsidRDefault="00F220E1" w:rsidP="00F220E1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Agricultural Education &amp; Comm. (AG)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Art (FA) </w:t>
                      </w:r>
                    </w:p>
                    <w:p w:rsidR="002D1A5B" w:rsidRPr="00A40BF5" w:rsidRDefault="002D1A5B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omputer Engineering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omputer Science (</w:t>
                      </w:r>
                      <w:r w:rsidR="00991B2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EG, 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LS) </w:t>
                      </w:r>
                    </w:p>
                    <w:p w:rsidR="002D1A5B" w:rsidRPr="00A40BF5" w:rsidRDefault="00F220E1" w:rsidP="002D1A5B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omm.</w:t>
                      </w:r>
                      <w:r w:rsidR="002D1A5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ci.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and Disorders* </w:t>
                      </w:r>
                      <w:r w:rsidR="002D1A5B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(PHHP) </w:t>
                      </w:r>
                    </w:p>
                    <w:p w:rsidR="00E507D4" w:rsidRPr="00A40BF5" w:rsidRDefault="00E507D4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Criminology (LS)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Digital Arts and Sciences</w:t>
                      </w:r>
                      <w:r w:rsidR="00653D69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EG, FA)</w:t>
                      </w:r>
                    </w:p>
                    <w:p w:rsidR="00D808DE" w:rsidRPr="00A40BF5" w:rsidRDefault="00D808DE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ducation Sciences (ED)</w:t>
                      </w:r>
                    </w:p>
                    <w:p w:rsidR="00AB7803" w:rsidRPr="00A40BF5" w:rsidRDefault="00991B2F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Foreign Languages and Literatures - African Languages, Arabic, Chinese, French, </w:t>
                      </w:r>
                      <w:r w:rsidR="00124A0A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German, 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ebrew, Italian Studies, Japanese</w:t>
                      </w:r>
                      <w:r w:rsidR="00124A0A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, Russian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="00124A0A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English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Graphic Design (FA) </w:t>
                      </w:r>
                    </w:p>
                    <w:p w:rsidR="00124A0A" w:rsidRPr="00A40BF5" w:rsidRDefault="00124A0A" w:rsidP="00124A0A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Health Education and Behavior (HHP)</w:t>
                      </w:r>
                    </w:p>
                    <w:p w:rsidR="00124A0A" w:rsidRPr="00A40BF5" w:rsidRDefault="00124A0A" w:rsidP="00124A0A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Information Systems (BA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Journalism (JM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Linguistics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anagement (BA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Marketing (BA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ortuguese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 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sychology (LS) </w:t>
                      </w:r>
                    </w:p>
                    <w:p w:rsidR="00124A0A" w:rsidRPr="00A40BF5" w:rsidRDefault="00124A0A" w:rsidP="00124A0A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Public Health</w:t>
                      </w:r>
                      <w:r w:rsidR="00A07EFF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PHHP)</w:t>
                      </w:r>
                    </w:p>
                    <w:p w:rsidR="00AB7803" w:rsidRPr="00A40BF5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Public Relations (JM) </w:t>
                      </w:r>
                    </w:p>
                    <w:p w:rsidR="00AB7803" w:rsidRPr="00ED715B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Spanish</w:t>
                      </w:r>
                      <w:r w:rsidR="00755B00"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*</w:t>
                      </w:r>
                      <w:r w:rsidRPr="00A40BF5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LS)</w:t>
                      </w: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</w:t>
                      </w:r>
                    </w:p>
                    <w:p w:rsidR="00AB7803" w:rsidRPr="00ED715B" w:rsidRDefault="00AB7803" w:rsidP="00AB7803">
                      <w:pPr>
                        <w:spacing w:after="0" w:line="240" w:lineRule="auto"/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</w:pP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Telecommunication (JM) </w:t>
                      </w:r>
                    </w:p>
                    <w:p w:rsidR="00AB7803" w:rsidRPr="00ED715B" w:rsidRDefault="00124A0A" w:rsidP="00124A0A">
                      <w:pPr>
                        <w:spacing w:after="0" w:line="240" w:lineRule="auto"/>
                        <w:rPr>
                          <w:rFonts w:ascii="Palatino Linotype" w:hAnsi="Palatino Linotype"/>
                          <w:sz w:val="19"/>
                          <w:szCs w:val="19"/>
                        </w:rPr>
                      </w:pP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ourism,</w:t>
                      </w:r>
                      <w:r w:rsidR="00F220E1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Events and Rec. </w:t>
                      </w:r>
                      <w:proofErr w:type="spellStart"/>
                      <w:r w:rsidR="00F220E1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Mgm</w:t>
                      </w:r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>t</w:t>
                      </w:r>
                      <w:proofErr w:type="spellEnd"/>
                      <w:r w:rsidRPr="00ED715B">
                        <w:rPr>
                          <w:rFonts w:ascii="Palatino Linotype" w:eastAsia="Times New Roman" w:hAnsi="Palatino Linotype" w:cs="Arial"/>
                          <w:sz w:val="19"/>
                          <w:szCs w:val="19"/>
                        </w:rPr>
                        <w:t xml:space="preserve"> (HH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553C7" w:rsidRDefault="003553C7" w:rsidP="00F20C35">
      <w:pPr>
        <w:spacing w:after="0" w:line="240" w:lineRule="auto"/>
        <w:rPr>
          <w:rFonts w:ascii="Arial" w:eastAsia="Times New Roman" w:hAnsi="Arial" w:cs="Arial"/>
          <w:sz w:val="23"/>
          <w:szCs w:val="23"/>
        </w:rPr>
      </w:pPr>
    </w:p>
    <w:p w:rsidR="00AB7803" w:rsidRPr="006D55D2" w:rsidRDefault="00AB7803" w:rsidP="00AB7803">
      <w:pPr>
        <w:spacing w:after="0" w:line="240" w:lineRule="auto"/>
        <w:rPr>
          <w:rFonts w:ascii="Arial" w:eastAsia="Times New Roman" w:hAnsi="Arial" w:cs="Arial"/>
          <w:sz w:val="23"/>
          <w:szCs w:val="23"/>
        </w:rPr>
      </w:pPr>
    </w:p>
    <w:sectPr w:rsidR="00AB7803" w:rsidRPr="006D55D2" w:rsidSect="00442E16">
      <w:pgSz w:w="12240" w:h="15840"/>
      <w:pgMar w:top="432" w:right="720" w:bottom="245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sDAxNTE1Nrc0NjZV0lEKTi0uzszPAykwrAUA7wpbXCwAAAA="/>
  </w:docVars>
  <w:rsids>
    <w:rsidRoot w:val="008312A8"/>
    <w:rsid w:val="00117538"/>
    <w:rsid w:val="00124A0A"/>
    <w:rsid w:val="001423A3"/>
    <w:rsid w:val="001D28D2"/>
    <w:rsid w:val="001D7FD2"/>
    <w:rsid w:val="001F2CEE"/>
    <w:rsid w:val="002D1A5B"/>
    <w:rsid w:val="0030557B"/>
    <w:rsid w:val="003553C7"/>
    <w:rsid w:val="003C5F25"/>
    <w:rsid w:val="0042270C"/>
    <w:rsid w:val="004258C2"/>
    <w:rsid w:val="00442E16"/>
    <w:rsid w:val="00540664"/>
    <w:rsid w:val="005A15D8"/>
    <w:rsid w:val="006148CD"/>
    <w:rsid w:val="00616234"/>
    <w:rsid w:val="00624835"/>
    <w:rsid w:val="00653D69"/>
    <w:rsid w:val="00707E08"/>
    <w:rsid w:val="00755B00"/>
    <w:rsid w:val="0080662E"/>
    <w:rsid w:val="008312A8"/>
    <w:rsid w:val="008951C1"/>
    <w:rsid w:val="00904A55"/>
    <w:rsid w:val="00945D80"/>
    <w:rsid w:val="00991B2F"/>
    <w:rsid w:val="009960AC"/>
    <w:rsid w:val="009C5B50"/>
    <w:rsid w:val="00A07EFF"/>
    <w:rsid w:val="00A40BF5"/>
    <w:rsid w:val="00A77FD3"/>
    <w:rsid w:val="00AB7803"/>
    <w:rsid w:val="00B00A7E"/>
    <w:rsid w:val="00B0576C"/>
    <w:rsid w:val="00B16A75"/>
    <w:rsid w:val="00C45E0D"/>
    <w:rsid w:val="00D0197A"/>
    <w:rsid w:val="00D808DE"/>
    <w:rsid w:val="00DB5BC8"/>
    <w:rsid w:val="00E0206D"/>
    <w:rsid w:val="00E06CAD"/>
    <w:rsid w:val="00E25656"/>
    <w:rsid w:val="00E507D4"/>
    <w:rsid w:val="00ED715B"/>
    <w:rsid w:val="00EF41CC"/>
    <w:rsid w:val="00F20C35"/>
    <w:rsid w:val="00F220E1"/>
    <w:rsid w:val="00F851FB"/>
    <w:rsid w:val="00FE1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C2E910-6DC3-49CD-8035-B0D1D4559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312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5CAFE-FADA-483E-A0C1-4BA26A0E2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</Words>
  <Characters>313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Rachel</dc:creator>
  <cp:keywords/>
  <dc:description/>
  <cp:lastModifiedBy>Kozak,Chris</cp:lastModifiedBy>
  <cp:revision>2</cp:revision>
  <dcterms:created xsi:type="dcterms:W3CDTF">2020-10-07T15:18:00Z</dcterms:created>
  <dcterms:modified xsi:type="dcterms:W3CDTF">2020-10-07T15:18:00Z</dcterms:modified>
</cp:coreProperties>
</file>